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6330D3" w14:textId="50461AE3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bookmarkStart w:id="1" w:name="_Hlk171949228"/>
      <w:r w:rsidR="00EF11C6">
        <w:rPr>
          <w:rFonts w:cs="Arial"/>
          <w:b/>
          <w:szCs w:val="24"/>
        </w:rPr>
        <w:t>072143</w:t>
      </w:r>
    </w:p>
    <w:p w14:paraId="2D7CC5B7" w14:textId="318CB53A" w:rsidR="00366405" w:rsidRDefault="00EF11C6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worker’s compensation</w:t>
      </w:r>
      <w:r w:rsidR="005E5ED1">
        <w:rPr>
          <w:rFonts w:cs="Arial"/>
          <w:b/>
          <w:caps/>
          <w:szCs w:val="24"/>
        </w:rPr>
        <w:t xml:space="preserve"> third party claims administration</w:t>
      </w:r>
    </w:p>
    <w:bookmarkEnd w:id="1"/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5E5ED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</w:t>
      </w:r>
      <w:r w:rsidRPr="005E5ED1">
        <w:rPr>
          <w:rFonts w:cs="Arial"/>
          <w:szCs w:val="24"/>
        </w:rPr>
        <w:t>er.</w:t>
      </w:r>
      <w:r w:rsidR="003F6F88" w:rsidRPr="005E5ED1">
        <w:rPr>
          <w:rFonts w:cs="Arial"/>
          <w:spacing w:val="-5"/>
          <w:szCs w:val="24"/>
        </w:rPr>
        <w:t xml:space="preserve"> </w:t>
      </w:r>
      <w:r w:rsidRPr="005E5ED1">
        <w:rPr>
          <w:rFonts w:cs="Arial"/>
          <w:szCs w:val="24"/>
        </w:rPr>
        <w:t xml:space="preserve">All rates </w:t>
      </w:r>
      <w:r w:rsidR="0047005A" w:rsidRPr="005E5ED1">
        <w:rPr>
          <w:rFonts w:cs="Arial"/>
          <w:szCs w:val="24"/>
        </w:rPr>
        <w:t xml:space="preserve">or deliverables </w:t>
      </w:r>
      <w:r w:rsidRPr="005E5ED1">
        <w:rPr>
          <w:rFonts w:cs="Arial"/>
          <w:szCs w:val="24"/>
        </w:rPr>
        <w:t>quoted shall be:</w:t>
      </w:r>
    </w:p>
    <w:p w14:paraId="70715FF5" w14:textId="77777777" w:rsidR="004D6D4C" w:rsidRPr="005E5ED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5E5ED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5E5ED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5E5ED1">
        <w:rPr>
          <w:rFonts w:cs="Arial"/>
          <w:szCs w:val="24"/>
        </w:rPr>
        <w:t>Quoted in US Dollars.</w:t>
      </w:r>
    </w:p>
    <w:p w14:paraId="3B550AEA" w14:textId="77777777" w:rsidR="004D6D4C" w:rsidRPr="005E5ED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5E5ED1">
        <w:rPr>
          <w:rFonts w:cs="Arial"/>
          <w:szCs w:val="24"/>
        </w:rPr>
        <w:t xml:space="preserve">Full cost inclusive of sales tax and other government fees, </w:t>
      </w:r>
      <w:proofErr w:type="gramStart"/>
      <w:r w:rsidRPr="005E5ED1">
        <w:rPr>
          <w:rFonts w:cs="Arial"/>
          <w:szCs w:val="24"/>
        </w:rPr>
        <w:t>taxes</w:t>
      </w:r>
      <w:proofErr w:type="gramEnd"/>
      <w:r w:rsidRPr="005E5ED1">
        <w:rPr>
          <w:rFonts w:cs="Arial"/>
          <w:szCs w:val="24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9A3A2F" w14:textId="77777777" w:rsidR="00C21C9E" w:rsidRDefault="00C21C9E">
      <w:r>
        <w:separator/>
      </w:r>
    </w:p>
  </w:endnote>
  <w:endnote w:type="continuationSeparator" w:id="0">
    <w:p w14:paraId="2B5047FB" w14:textId="77777777" w:rsidR="00C21C9E" w:rsidRDefault="00C21C9E">
      <w:r>
        <w:continuationSeparator/>
      </w:r>
    </w:p>
  </w:endnote>
  <w:endnote w:type="continuationNotice" w:id="1">
    <w:p w14:paraId="367794C5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2DA00" w14:textId="77777777" w:rsidR="00155F26" w:rsidRDefault="00155F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DC88" w14:textId="77777777" w:rsidR="009920C7" w:rsidRPr="00460C5D" w:rsidRDefault="009920C7" w:rsidP="009920C7">
    <w:pPr>
      <w:tabs>
        <w:tab w:val="right" w:pos="9360"/>
      </w:tabs>
    </w:pPr>
    <w:r w:rsidRPr="00460C5D">
      <w:rPr>
        <w:sz w:val="20"/>
      </w:rPr>
      <w:t>Request for Proposals</w:t>
    </w:r>
    <w:r w:rsidRPr="00460C5D">
      <w:rPr>
        <w:sz w:val="20"/>
      </w:rPr>
      <w:tab/>
      <w:t xml:space="preserve">Page </w:t>
    </w:r>
    <w:r w:rsidRPr="00460C5D">
      <w:rPr>
        <w:sz w:val="20"/>
      </w:rPr>
      <w:fldChar w:fldCharType="begin"/>
    </w:r>
    <w:r w:rsidRPr="00460C5D">
      <w:rPr>
        <w:sz w:val="20"/>
      </w:rPr>
      <w:instrText xml:space="preserve"> PAGE </w:instrText>
    </w:r>
    <w:r w:rsidRPr="00460C5D">
      <w:rPr>
        <w:sz w:val="20"/>
      </w:rPr>
      <w:fldChar w:fldCharType="separate"/>
    </w:r>
    <w:r w:rsidRPr="00460C5D">
      <w:rPr>
        <w:sz w:val="20"/>
      </w:rPr>
      <w:t>1</w:t>
    </w:r>
    <w:r w:rsidRPr="00460C5D">
      <w:rPr>
        <w:sz w:val="20"/>
      </w:rPr>
      <w:fldChar w:fldCharType="end"/>
    </w:r>
    <w:r w:rsidRPr="00460C5D">
      <w:rPr>
        <w:sz w:val="20"/>
      </w:rPr>
      <w:t xml:space="preserve"> of </w:t>
    </w:r>
    <w:r w:rsidRPr="00460C5D">
      <w:rPr>
        <w:sz w:val="20"/>
      </w:rPr>
      <w:fldChar w:fldCharType="begin"/>
    </w:r>
    <w:r w:rsidRPr="00460C5D">
      <w:rPr>
        <w:sz w:val="20"/>
      </w:rPr>
      <w:instrText xml:space="preserve"> NUMPAGES  </w:instrText>
    </w:r>
    <w:r w:rsidRPr="00460C5D">
      <w:rPr>
        <w:sz w:val="20"/>
      </w:rPr>
      <w:fldChar w:fldCharType="separate"/>
    </w:r>
    <w:r w:rsidRPr="00460C5D">
      <w:rPr>
        <w:sz w:val="20"/>
      </w:rPr>
      <w:t>12</w:t>
    </w:r>
    <w:r w:rsidRPr="00460C5D">
      <w:rPr>
        <w:sz w:val="20"/>
      </w:rPr>
      <w:fldChar w:fldCharType="end"/>
    </w:r>
  </w:p>
  <w:p w14:paraId="3B65D10B" w14:textId="54133EB0" w:rsidR="00155F26" w:rsidRPr="00155F26" w:rsidRDefault="00155F26" w:rsidP="00155F26">
    <w:pPr>
      <w:tabs>
        <w:tab w:val="center" w:pos="4320"/>
        <w:tab w:val="right" w:pos="9270"/>
      </w:tabs>
      <w:rPr>
        <w:sz w:val="20"/>
        <w:highlight w:val="yellow"/>
      </w:rPr>
    </w:pPr>
    <w:r w:rsidRPr="00155F26">
      <w:rPr>
        <w:sz w:val="20"/>
      </w:rPr>
      <w:t>072143</w:t>
    </w:r>
    <w:r w:rsidR="00460C5D" w:rsidRPr="00460C5D">
      <w:rPr>
        <w:sz w:val="20"/>
      </w:rPr>
      <w:t xml:space="preserve"> </w:t>
    </w:r>
    <w:r w:rsidRPr="00460C5D">
      <w:rPr>
        <w:sz w:val="20"/>
      </w:rPr>
      <w:t>W</w:t>
    </w:r>
    <w:r w:rsidRPr="00155F26">
      <w:rPr>
        <w:sz w:val="20"/>
      </w:rPr>
      <w:t xml:space="preserve">orker’s </w:t>
    </w:r>
    <w:r w:rsidR="00460C5D" w:rsidRPr="00460C5D">
      <w:rPr>
        <w:sz w:val="20"/>
      </w:rPr>
      <w:t>C</w:t>
    </w:r>
    <w:r w:rsidRPr="00155F26">
      <w:rPr>
        <w:sz w:val="20"/>
      </w:rPr>
      <w:t xml:space="preserve">ompensation </w:t>
    </w:r>
    <w:r w:rsidR="00460C5D" w:rsidRPr="00460C5D">
      <w:rPr>
        <w:sz w:val="20"/>
      </w:rPr>
      <w:t>T</w:t>
    </w:r>
    <w:r w:rsidRPr="00155F26">
      <w:rPr>
        <w:sz w:val="20"/>
      </w:rPr>
      <w:t xml:space="preserve">hird </w:t>
    </w:r>
    <w:r w:rsidR="00460C5D" w:rsidRPr="00460C5D">
      <w:rPr>
        <w:sz w:val="20"/>
      </w:rPr>
      <w:t>P</w:t>
    </w:r>
    <w:r w:rsidRPr="00155F26">
      <w:rPr>
        <w:sz w:val="20"/>
      </w:rPr>
      <w:t xml:space="preserve">arty </w:t>
    </w:r>
    <w:r w:rsidR="00460C5D" w:rsidRPr="00460C5D">
      <w:rPr>
        <w:sz w:val="20"/>
      </w:rPr>
      <w:t>C</w:t>
    </w:r>
    <w:r w:rsidRPr="00155F26">
      <w:rPr>
        <w:sz w:val="20"/>
      </w:rPr>
      <w:t xml:space="preserve">laims </w:t>
    </w:r>
    <w:r w:rsidR="00460C5D" w:rsidRPr="00460C5D">
      <w:rPr>
        <w:sz w:val="20"/>
      </w:rPr>
      <w:t>A</w:t>
    </w:r>
    <w:r w:rsidRPr="00155F26">
      <w:rPr>
        <w:sz w:val="20"/>
      </w:rPr>
      <w:t>dministration</w:t>
    </w:r>
  </w:p>
  <w:p w14:paraId="3A269203" w14:textId="33B42641" w:rsidR="003D08FA" w:rsidRPr="009920C7" w:rsidRDefault="003D08FA" w:rsidP="00155F26">
    <w:pPr>
      <w:tabs>
        <w:tab w:val="center" w:pos="4320"/>
        <w:tab w:val="right" w:pos="9270"/>
      </w:tabs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EA33B8" w14:textId="77777777" w:rsidR="00155F26" w:rsidRDefault="00155F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589247" w14:textId="77777777" w:rsidR="00C21C9E" w:rsidRDefault="00C21C9E">
      <w:r>
        <w:separator/>
      </w:r>
    </w:p>
  </w:footnote>
  <w:footnote w:type="continuationSeparator" w:id="0">
    <w:p w14:paraId="6CECCD6C" w14:textId="77777777" w:rsidR="00C21C9E" w:rsidRDefault="00C21C9E">
      <w:r>
        <w:continuationSeparator/>
      </w:r>
    </w:p>
  </w:footnote>
  <w:footnote w:type="continuationNotice" w:id="1">
    <w:p w14:paraId="14C6F025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17E352" w14:textId="77777777" w:rsidR="00155F26" w:rsidRDefault="00155F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6B4706" w14:textId="77777777" w:rsidR="00155F26" w:rsidRDefault="00155F2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5F26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3E6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06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5D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5ED1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83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0F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1C6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a2110150d775f4d35267137827772798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58592e9279c39bbf6b5533384bb2b38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A3E197-413C-4EB8-B7F2-653CB4EE9D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2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81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Turney, Axa</cp:lastModifiedBy>
  <cp:revision>24</cp:revision>
  <cp:lastPrinted>2019-09-20T20:25:00Z</cp:lastPrinted>
  <dcterms:created xsi:type="dcterms:W3CDTF">2023-04-07T19:19:00Z</dcterms:created>
  <dcterms:modified xsi:type="dcterms:W3CDTF">2024-07-15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